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5502F" w14:textId="23A2F02D" w:rsidR="00F7724C" w:rsidRDefault="004E782A" w:rsidP="004E782A">
      <w:pPr>
        <w:jc w:val="center"/>
      </w:pPr>
      <w:r>
        <w:rPr>
          <w:noProof/>
        </w:rPr>
        <w:drawing>
          <wp:inline distT="0" distB="0" distL="0" distR="0" wp14:anchorId="285C1600" wp14:editId="74E3EB18">
            <wp:extent cx="1128713" cy="1019175"/>
            <wp:effectExtent l="0" t="0" r="0" b="0"/>
            <wp:docPr id="873992131" name="Picture 1" descr="American International University-Bangladesh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erican International University-Bangladesh - Wikipedi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949" cy="1025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20366" w14:textId="77777777" w:rsidR="004E782A" w:rsidRPr="004E782A" w:rsidRDefault="004E782A" w:rsidP="004E782A">
      <w:pPr>
        <w:spacing w:after="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E782A">
        <w:rPr>
          <w:rFonts w:ascii="Times New Roman" w:hAnsi="Times New Roman" w:cs="Times New Roman"/>
          <w:b/>
          <w:bCs/>
          <w:sz w:val="28"/>
          <w:szCs w:val="28"/>
        </w:rPr>
        <w:t>Dept. of Computer Science</w:t>
      </w:r>
    </w:p>
    <w:p w14:paraId="762916F9" w14:textId="77777777" w:rsidR="004E782A" w:rsidRPr="004E782A" w:rsidRDefault="004E782A" w:rsidP="004E782A">
      <w:pPr>
        <w:spacing w:after="2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E782A">
        <w:rPr>
          <w:rFonts w:ascii="Times New Roman" w:hAnsi="Times New Roman" w:cs="Times New Roman"/>
          <w:b/>
          <w:bCs/>
          <w:sz w:val="28"/>
          <w:szCs w:val="28"/>
        </w:rPr>
        <w:t>Faculty of Science and Technology</w:t>
      </w:r>
    </w:p>
    <w:p w14:paraId="245C2F95" w14:textId="77777777" w:rsidR="004E782A" w:rsidRDefault="004E782A" w:rsidP="004E782A">
      <w:pPr>
        <w:jc w:val="center"/>
      </w:pPr>
    </w:p>
    <w:p w14:paraId="227D3717" w14:textId="77777777" w:rsidR="004E782A" w:rsidRDefault="004E782A" w:rsidP="004E782A">
      <w:pPr>
        <w:jc w:val="center"/>
      </w:pPr>
    </w:p>
    <w:p w14:paraId="6102D4F8" w14:textId="34014028" w:rsidR="004F70ED" w:rsidRPr="004F70ED" w:rsidRDefault="004F70ED" w:rsidP="004E782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F70ED">
        <w:rPr>
          <w:rFonts w:ascii="Times New Roman" w:hAnsi="Times New Roman" w:cs="Times New Roman"/>
          <w:b/>
          <w:bCs/>
          <w:sz w:val="28"/>
          <w:szCs w:val="28"/>
        </w:rPr>
        <w:t xml:space="preserve">Project </w:t>
      </w:r>
      <w:r w:rsidRPr="00413743">
        <w:rPr>
          <w:rFonts w:ascii="Times New Roman" w:hAnsi="Times New Roman" w:cs="Times New Roman"/>
          <w:b/>
          <w:bCs/>
          <w:sz w:val="24"/>
          <w:szCs w:val="24"/>
        </w:rPr>
        <w:t>Proposal</w:t>
      </w:r>
      <w:r w:rsidRPr="004F70ED">
        <w:rPr>
          <w:rFonts w:ascii="Times New Roman" w:hAnsi="Times New Roman" w:cs="Times New Roman"/>
          <w:b/>
          <w:bCs/>
          <w:sz w:val="28"/>
          <w:szCs w:val="28"/>
        </w:rPr>
        <w:t xml:space="preserve"> of</w:t>
      </w:r>
    </w:p>
    <w:p w14:paraId="69642425" w14:textId="76C43A70" w:rsidR="004E782A" w:rsidRDefault="004E782A" w:rsidP="004E782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4E782A">
        <w:rPr>
          <w:rFonts w:ascii="Times New Roman" w:hAnsi="Times New Roman" w:cs="Times New Roman"/>
          <w:b/>
          <w:bCs/>
          <w:sz w:val="40"/>
          <w:szCs w:val="40"/>
        </w:rPr>
        <w:t>Project Title</w:t>
      </w:r>
    </w:p>
    <w:p w14:paraId="7261E87F" w14:textId="77777777" w:rsidR="004F70ED" w:rsidRDefault="004F70ED" w:rsidP="004E782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5A3D939" w14:textId="77777777" w:rsidR="004E782A" w:rsidRDefault="004E782A" w:rsidP="004E782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tbl>
      <w:tblPr>
        <w:tblStyle w:val="TableGrid"/>
        <w:tblW w:w="9493" w:type="dxa"/>
        <w:tblBorders>
          <w:top w:val="single" w:sz="8" w:space="0" w:color="009999"/>
          <w:left w:val="single" w:sz="8" w:space="0" w:color="009999"/>
          <w:bottom w:val="single" w:sz="8" w:space="0" w:color="009999"/>
          <w:right w:val="single" w:sz="8" w:space="0" w:color="009999"/>
          <w:insideH w:val="single" w:sz="8" w:space="0" w:color="009999"/>
          <w:insideV w:val="single" w:sz="8" w:space="0" w:color="009999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2835"/>
        <w:gridCol w:w="1701"/>
        <w:gridCol w:w="3119"/>
      </w:tblGrid>
      <w:tr w:rsidR="00077B34" w14:paraId="1439E463" w14:textId="77777777" w:rsidTr="004F70ED">
        <w:trPr>
          <w:trHeight w:val="552"/>
        </w:trPr>
        <w:tc>
          <w:tcPr>
            <w:tcW w:w="1838" w:type="dxa"/>
            <w:shd w:val="clear" w:color="auto" w:fill="C1EFFF"/>
          </w:tcPr>
          <w:p w14:paraId="0486FE33" w14:textId="58CF7B81" w:rsidR="00077B34" w:rsidRP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B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 &amp; Name</w:t>
            </w:r>
          </w:p>
        </w:tc>
        <w:tc>
          <w:tcPr>
            <w:tcW w:w="7655" w:type="dxa"/>
            <w:gridSpan w:val="3"/>
            <w:shd w:val="clear" w:color="auto" w:fill="C1EFFF"/>
          </w:tcPr>
          <w:p w14:paraId="7BE20996" w14:textId="1AFDB9B7" w:rsidR="00077B34" w:rsidRPr="00077B34" w:rsidRDefault="00077B34" w:rsidP="00077B3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B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SC3224 Computer Graphics (Section: J, Fall 23-24)</w:t>
            </w:r>
          </w:p>
        </w:tc>
      </w:tr>
      <w:tr w:rsidR="00077B34" w14:paraId="2DDDC6FF" w14:textId="77777777" w:rsidTr="004F70ED">
        <w:trPr>
          <w:trHeight w:val="418"/>
        </w:trPr>
        <w:tc>
          <w:tcPr>
            <w:tcW w:w="1838" w:type="dxa"/>
            <w:shd w:val="clear" w:color="auto" w:fill="CDFFFF"/>
          </w:tcPr>
          <w:p w14:paraId="0BFB6144" w14:textId="1ED5E5D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4E78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Nature</w:t>
            </w:r>
          </w:p>
        </w:tc>
        <w:tc>
          <w:tcPr>
            <w:tcW w:w="7655" w:type="dxa"/>
            <w:gridSpan w:val="3"/>
            <w:shd w:val="clear" w:color="auto" w:fill="CDFFFF"/>
          </w:tcPr>
          <w:p w14:paraId="6B6D5125" w14:textId="55F77AB4" w:rsidR="00077B34" w:rsidRPr="00077B34" w:rsidRDefault="00077B34" w:rsidP="00077B3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B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imation Development</w:t>
            </w:r>
          </w:p>
        </w:tc>
      </w:tr>
      <w:tr w:rsidR="00077B34" w14:paraId="21C71B2D" w14:textId="77777777" w:rsidTr="004F70ED">
        <w:trPr>
          <w:trHeight w:val="411"/>
        </w:trPr>
        <w:tc>
          <w:tcPr>
            <w:tcW w:w="1838" w:type="dxa"/>
            <w:vMerge w:val="restart"/>
          </w:tcPr>
          <w:p w14:paraId="0A2F74B4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5BE270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B562619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C129B9D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027FFE7" w14:textId="030042E2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4E78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Info.</w:t>
            </w:r>
          </w:p>
        </w:tc>
        <w:tc>
          <w:tcPr>
            <w:tcW w:w="2835" w:type="dxa"/>
          </w:tcPr>
          <w:p w14:paraId="0990FD8A" w14:textId="6529D108" w:rsidR="00077B34" w:rsidRP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B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701" w:type="dxa"/>
          </w:tcPr>
          <w:p w14:paraId="1A5B4897" w14:textId="42F001CA" w:rsidR="00077B34" w:rsidRP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B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119" w:type="dxa"/>
          </w:tcPr>
          <w:p w14:paraId="3AFC77D6" w14:textId="2B2AE451" w:rsidR="00077B34" w:rsidRP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B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</w:tr>
      <w:tr w:rsidR="00077B34" w14:paraId="7E24EBA7" w14:textId="77777777" w:rsidTr="00FC4915">
        <w:trPr>
          <w:trHeight w:val="623"/>
        </w:trPr>
        <w:tc>
          <w:tcPr>
            <w:tcW w:w="1838" w:type="dxa"/>
            <w:vMerge/>
          </w:tcPr>
          <w:p w14:paraId="5271D73A" w14:textId="77777777" w:rsidR="00077B34" w:rsidRPr="004E782A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745AAE99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1701" w:type="dxa"/>
          </w:tcPr>
          <w:p w14:paraId="55E91E50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3119" w:type="dxa"/>
          </w:tcPr>
          <w:p w14:paraId="6B3CD148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077B34" w14:paraId="387DA291" w14:textId="77777777" w:rsidTr="00FC4915">
        <w:trPr>
          <w:trHeight w:val="546"/>
        </w:trPr>
        <w:tc>
          <w:tcPr>
            <w:tcW w:w="1838" w:type="dxa"/>
            <w:vMerge/>
          </w:tcPr>
          <w:p w14:paraId="18626466" w14:textId="77777777" w:rsidR="00077B34" w:rsidRPr="004E782A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11B26B82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1701" w:type="dxa"/>
          </w:tcPr>
          <w:p w14:paraId="04D31486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3119" w:type="dxa"/>
          </w:tcPr>
          <w:p w14:paraId="30C7184C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077B34" w14:paraId="14BFAE13" w14:textId="77777777" w:rsidTr="00FC4915">
        <w:trPr>
          <w:trHeight w:val="554"/>
        </w:trPr>
        <w:tc>
          <w:tcPr>
            <w:tcW w:w="1838" w:type="dxa"/>
            <w:vMerge/>
          </w:tcPr>
          <w:p w14:paraId="501DF10B" w14:textId="77777777" w:rsidR="00077B34" w:rsidRPr="004E782A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27B50305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1701" w:type="dxa"/>
          </w:tcPr>
          <w:p w14:paraId="6641B05B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3119" w:type="dxa"/>
          </w:tcPr>
          <w:p w14:paraId="01176F39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077B34" w14:paraId="38E2EF5D" w14:textId="77777777" w:rsidTr="00FC4915">
        <w:trPr>
          <w:trHeight w:val="548"/>
        </w:trPr>
        <w:tc>
          <w:tcPr>
            <w:tcW w:w="1838" w:type="dxa"/>
            <w:vMerge/>
          </w:tcPr>
          <w:p w14:paraId="2A0ED1C2" w14:textId="77777777" w:rsidR="00077B34" w:rsidRPr="004E782A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835" w:type="dxa"/>
          </w:tcPr>
          <w:p w14:paraId="1591DA71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1701" w:type="dxa"/>
          </w:tcPr>
          <w:p w14:paraId="1775E829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3119" w:type="dxa"/>
          </w:tcPr>
          <w:p w14:paraId="21582ED5" w14:textId="77777777" w:rsidR="00077B34" w:rsidRDefault="00077B34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4F70ED" w14:paraId="46452297" w14:textId="77777777" w:rsidTr="00522F25">
        <w:trPr>
          <w:trHeight w:val="542"/>
        </w:trPr>
        <w:tc>
          <w:tcPr>
            <w:tcW w:w="1838" w:type="dxa"/>
            <w:shd w:val="clear" w:color="auto" w:fill="FFFAEB"/>
          </w:tcPr>
          <w:p w14:paraId="6E6A4518" w14:textId="4DDCE01A" w:rsidR="004F70ED" w:rsidRDefault="004F70ED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4E78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culty Info.</w:t>
            </w:r>
          </w:p>
        </w:tc>
        <w:tc>
          <w:tcPr>
            <w:tcW w:w="7655" w:type="dxa"/>
            <w:gridSpan w:val="3"/>
            <w:shd w:val="clear" w:color="auto" w:fill="FFFAEB"/>
          </w:tcPr>
          <w:p w14:paraId="4D42EF87" w14:textId="77777777" w:rsidR="004F70ED" w:rsidRDefault="004F70ED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4F70ED" w14:paraId="684C4190" w14:textId="77777777" w:rsidTr="004F70ED">
        <w:trPr>
          <w:trHeight w:val="527"/>
        </w:trPr>
        <w:tc>
          <w:tcPr>
            <w:tcW w:w="1838" w:type="dxa"/>
            <w:shd w:val="clear" w:color="auto" w:fill="EBFFEB"/>
          </w:tcPr>
          <w:p w14:paraId="654CD0DF" w14:textId="21C3A364" w:rsidR="004F70ED" w:rsidRDefault="004F70ED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077B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ersion &amp; Date</w:t>
            </w:r>
          </w:p>
        </w:tc>
        <w:tc>
          <w:tcPr>
            <w:tcW w:w="4536" w:type="dxa"/>
            <w:gridSpan w:val="2"/>
            <w:shd w:val="clear" w:color="auto" w:fill="EBFFEB"/>
          </w:tcPr>
          <w:p w14:paraId="4AF5DE35" w14:textId="66C48814" w:rsidR="004F70ED" w:rsidRPr="004F70ED" w:rsidRDefault="004F70ED" w:rsidP="004F70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70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aft Version:</w:t>
            </w:r>
          </w:p>
        </w:tc>
        <w:tc>
          <w:tcPr>
            <w:tcW w:w="3119" w:type="dxa"/>
            <w:shd w:val="clear" w:color="auto" w:fill="EBFFEB"/>
          </w:tcPr>
          <w:p w14:paraId="555A78BC" w14:textId="4307902A" w:rsidR="004F70ED" w:rsidRPr="004F70ED" w:rsidRDefault="004F70ED" w:rsidP="004F70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70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:</w:t>
            </w:r>
          </w:p>
        </w:tc>
      </w:tr>
    </w:tbl>
    <w:p w14:paraId="4B123C19" w14:textId="77777777" w:rsidR="004E782A" w:rsidRDefault="004E782A" w:rsidP="004E782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1FABAA1" w14:textId="77777777" w:rsidR="004F70ED" w:rsidRDefault="004F70ED" w:rsidP="004E782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548A30F" w14:textId="77777777" w:rsidR="004F70ED" w:rsidRDefault="004F70ED" w:rsidP="00413743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3ECBCE06" w14:textId="4F8CA081" w:rsidR="004F70ED" w:rsidRDefault="004F70ED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F70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oject </w:t>
      </w:r>
      <w:r w:rsidR="00413743">
        <w:rPr>
          <w:rFonts w:ascii="Times New Roman" w:hAnsi="Times New Roman" w:cs="Times New Roman"/>
          <w:b/>
          <w:bCs/>
          <w:sz w:val="24"/>
          <w:szCs w:val="24"/>
        </w:rPr>
        <w:t>Proposal</w:t>
      </w:r>
      <w:r w:rsidR="00ED3EC0">
        <w:rPr>
          <w:rFonts w:ascii="Times New Roman" w:hAnsi="Times New Roman" w:cs="Times New Roman"/>
          <w:b/>
          <w:bCs/>
          <w:sz w:val="24"/>
          <w:szCs w:val="24"/>
        </w:rPr>
        <w:t xml:space="preserve"> (Draft version)</w:t>
      </w:r>
    </w:p>
    <w:tbl>
      <w:tblPr>
        <w:tblStyle w:val="TableGrid"/>
        <w:tblW w:w="0" w:type="auto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9340"/>
      </w:tblGrid>
      <w:tr w:rsidR="00ED3EC0" w14:paraId="6D5DE6CE" w14:textId="77777777" w:rsidTr="00ED3EC0">
        <w:tc>
          <w:tcPr>
            <w:tcW w:w="9350" w:type="dxa"/>
            <w:shd w:val="clear" w:color="auto" w:fill="E7E6E6" w:themeFill="background2"/>
          </w:tcPr>
          <w:p w14:paraId="37C3CB60" w14:textId="15B67CBB" w:rsidR="00ED3EC0" w:rsidRPr="00ED3EC0" w:rsidRDefault="00ED3EC0" w:rsidP="00ED3EC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Title</w:t>
            </w:r>
          </w:p>
        </w:tc>
      </w:tr>
    </w:tbl>
    <w:p w14:paraId="6316C4FF" w14:textId="77777777" w:rsidR="00ED3EC0" w:rsidRDefault="00ED3EC0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3EC0" w14:paraId="298A565A" w14:textId="77777777" w:rsidTr="00ED3EC0">
        <w:tc>
          <w:tcPr>
            <w:tcW w:w="9350" w:type="dxa"/>
            <w:shd w:val="clear" w:color="auto" w:fill="E7E6E6" w:themeFill="background2"/>
          </w:tcPr>
          <w:p w14:paraId="5B5A12A6" w14:textId="54898CEC" w:rsidR="00ED3EC0" w:rsidRPr="00ED3EC0" w:rsidRDefault="00ED3EC0" w:rsidP="00ED3EC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s</w:t>
            </w:r>
          </w:p>
        </w:tc>
      </w:tr>
      <w:tr w:rsidR="00ED3EC0" w14:paraId="4524E25B" w14:textId="77777777" w:rsidTr="00ED3EC0">
        <w:tc>
          <w:tcPr>
            <w:tcW w:w="9350" w:type="dxa"/>
          </w:tcPr>
          <w:p w14:paraId="5638354E" w14:textId="77777777" w:rsidR="00ED3EC0" w:rsidRDefault="00ED3EC0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2ED5855" w14:textId="77777777" w:rsidR="00ED3EC0" w:rsidRDefault="00ED3EC0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C71CCE1" w14:textId="77777777" w:rsidR="00ED3EC0" w:rsidRDefault="00ED3EC0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2ED4867" w14:textId="77777777" w:rsidR="00ED3EC0" w:rsidRDefault="00ED3EC0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7C5D85F" w14:textId="77777777" w:rsidR="00ED3EC0" w:rsidRDefault="00ED3EC0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1F75FD3" w14:textId="77777777" w:rsidR="00ED3EC0" w:rsidRDefault="00ED3EC0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B1F91B0" w14:textId="77777777" w:rsidR="00ED3EC0" w:rsidRDefault="00ED3EC0" w:rsidP="004E782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52F9BA65" w14:textId="77777777" w:rsidR="00ED3EC0" w:rsidRDefault="00ED3EC0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3EC0" w14:paraId="3B3C0D23" w14:textId="77777777" w:rsidTr="00376F68">
        <w:tc>
          <w:tcPr>
            <w:tcW w:w="9350" w:type="dxa"/>
            <w:shd w:val="clear" w:color="auto" w:fill="E7E6E6" w:themeFill="background2"/>
          </w:tcPr>
          <w:p w14:paraId="3130E132" w14:textId="16BFABA7" w:rsidR="00ED3EC0" w:rsidRPr="00ED3EC0" w:rsidRDefault="00ED3EC0" w:rsidP="00376F6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/Overview</w:t>
            </w:r>
          </w:p>
        </w:tc>
      </w:tr>
      <w:tr w:rsidR="00ED3EC0" w14:paraId="556431C3" w14:textId="77777777" w:rsidTr="00376F68">
        <w:tc>
          <w:tcPr>
            <w:tcW w:w="9350" w:type="dxa"/>
          </w:tcPr>
          <w:p w14:paraId="09D0C69E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605924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488754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7C85C5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82CE36E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6BA7A86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24B1E8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FC9D4DD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CF81C57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CCE022E" w14:textId="77777777" w:rsidR="00ED3EC0" w:rsidRDefault="00ED3EC0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3EC0" w14:paraId="1E1C3B8D" w14:textId="77777777" w:rsidTr="00376F68">
        <w:tc>
          <w:tcPr>
            <w:tcW w:w="9350" w:type="dxa"/>
            <w:shd w:val="clear" w:color="auto" w:fill="E7E6E6" w:themeFill="background2"/>
          </w:tcPr>
          <w:p w14:paraId="5D479497" w14:textId="2D08B573" w:rsidR="00ED3EC0" w:rsidRPr="00ED3EC0" w:rsidRDefault="00ED3EC0" w:rsidP="00376F6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ct </w:t>
            </w:r>
            <w:r w:rsidR="007F07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uirements</w:t>
            </w:r>
          </w:p>
        </w:tc>
      </w:tr>
      <w:tr w:rsidR="00ED3EC0" w14:paraId="1DE6ADCE" w14:textId="77777777" w:rsidTr="00376F68">
        <w:tc>
          <w:tcPr>
            <w:tcW w:w="9350" w:type="dxa"/>
          </w:tcPr>
          <w:p w14:paraId="3C2549C5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D8BD138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7E65C8F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B79C6AB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9C77D8A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527F4CC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8E6EB89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2C26884C" w14:textId="77777777" w:rsidR="00ED3EC0" w:rsidRDefault="00ED3EC0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3EC0" w14:paraId="5EFB3269" w14:textId="77777777" w:rsidTr="00376F68">
        <w:tc>
          <w:tcPr>
            <w:tcW w:w="9350" w:type="dxa"/>
            <w:shd w:val="clear" w:color="auto" w:fill="E7E6E6" w:themeFill="background2"/>
          </w:tcPr>
          <w:p w14:paraId="31B745BD" w14:textId="0A041155" w:rsidR="00ED3EC0" w:rsidRPr="00ED3EC0" w:rsidRDefault="00ED3EC0" w:rsidP="00376F6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sign </w:t>
            </w:r>
          </w:p>
        </w:tc>
      </w:tr>
      <w:tr w:rsidR="00ED3EC0" w14:paraId="71BB97D8" w14:textId="77777777" w:rsidTr="00376F68">
        <w:tc>
          <w:tcPr>
            <w:tcW w:w="9350" w:type="dxa"/>
          </w:tcPr>
          <w:p w14:paraId="65C9BC4F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74A1E8F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831117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C338196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FF365A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FD4F2E2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776C04A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5C011CB5" w14:textId="77777777" w:rsidR="00ED3EC0" w:rsidRDefault="00ED3EC0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F8131D" w14:textId="77777777" w:rsidR="00ED3EC0" w:rsidRDefault="00ED3EC0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D3EC0" w14:paraId="61BD53BD" w14:textId="77777777" w:rsidTr="00376F68">
        <w:tc>
          <w:tcPr>
            <w:tcW w:w="9350" w:type="dxa"/>
            <w:shd w:val="clear" w:color="auto" w:fill="E7E6E6" w:themeFill="background2"/>
          </w:tcPr>
          <w:p w14:paraId="486EE7BF" w14:textId="6390507A" w:rsidR="00ED3EC0" w:rsidRPr="00ED3EC0" w:rsidRDefault="00ED3EC0" w:rsidP="00376F6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roject Schedule/Timetable</w:t>
            </w:r>
          </w:p>
        </w:tc>
      </w:tr>
      <w:tr w:rsidR="00ED3EC0" w14:paraId="22C57D87" w14:textId="77777777" w:rsidTr="00376F68">
        <w:tc>
          <w:tcPr>
            <w:tcW w:w="9350" w:type="dxa"/>
          </w:tcPr>
          <w:p w14:paraId="0B4A1078" w14:textId="25D9A354" w:rsidR="00ED3EC0" w:rsidRDefault="000D48E5" w:rsidP="000D48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mo:</w:t>
            </w:r>
          </w:p>
          <w:p w14:paraId="1D0DCFEF" w14:textId="1F1172BC" w:rsidR="00ED3EC0" w:rsidRDefault="000D48E5" w:rsidP="000D48E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D48E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32342DD4" wp14:editId="5EBD662C">
                  <wp:extent cx="5743575" cy="2045970"/>
                  <wp:effectExtent l="0" t="0" r="9525" b="0"/>
                  <wp:docPr id="17649484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494841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3893" cy="2046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EEBC95" w14:textId="77777777" w:rsidR="00ED3EC0" w:rsidRDefault="00ED3EC0" w:rsidP="00376F6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46911F69" w14:textId="77777777" w:rsidR="00ED3EC0" w:rsidRDefault="00ED3EC0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A8C921" w14:textId="77777777" w:rsidR="002C0AC9" w:rsidRDefault="002C0AC9" w:rsidP="004E782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9DFC4A" w14:textId="47CBEE3D" w:rsidR="002C0AC9" w:rsidRPr="004F70ED" w:rsidRDefault="002C0AC9" w:rsidP="002C0AC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</w:p>
    <w:sectPr w:rsidR="002C0AC9" w:rsidRPr="004F7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231BFD"/>
    <w:multiLevelType w:val="hybridMultilevel"/>
    <w:tmpl w:val="126284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70922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NTU0MDSwMLEwNzdR0lEKTi0uzszPAykwqgUAK8NO/iwAAAA="/>
  </w:docVars>
  <w:rsids>
    <w:rsidRoot w:val="00E146E1"/>
    <w:rsid w:val="00020B87"/>
    <w:rsid w:val="00077B34"/>
    <w:rsid w:val="000D48E5"/>
    <w:rsid w:val="002C0AC9"/>
    <w:rsid w:val="003E1E6D"/>
    <w:rsid w:val="00413743"/>
    <w:rsid w:val="004E782A"/>
    <w:rsid w:val="004F70ED"/>
    <w:rsid w:val="00522F25"/>
    <w:rsid w:val="00674262"/>
    <w:rsid w:val="007F07ED"/>
    <w:rsid w:val="00B00BA7"/>
    <w:rsid w:val="00BB5693"/>
    <w:rsid w:val="00D330B6"/>
    <w:rsid w:val="00E146E1"/>
    <w:rsid w:val="00ED3EC0"/>
    <w:rsid w:val="00F7724C"/>
    <w:rsid w:val="00FC4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35F3E7"/>
  <w15:chartTrackingRefBased/>
  <w15:docId w15:val="{ADD1B8C9-E56E-48C3-A22C-F81085729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78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E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33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2E87AD2C014438D486E334AC05D66" ma:contentTypeVersion="5" ma:contentTypeDescription="Create a new document." ma:contentTypeScope="" ma:versionID="57125ad74032c1cf8fc0c74fa62931d6">
  <xsd:schema xmlns:xsd="http://www.w3.org/2001/XMLSchema" xmlns:xs="http://www.w3.org/2001/XMLSchema" xmlns:p="http://schemas.microsoft.com/office/2006/metadata/properties" xmlns:ns2="3e5721d0-46bd-42ad-9b8e-b7314e8e47a4" xmlns:ns3="30c5d3db-763e-47de-8b3c-434be35ed075" targetNamespace="http://schemas.microsoft.com/office/2006/metadata/properties" ma:root="true" ma:fieldsID="ecddd0d3129ddd6c404764b1c5fd2410" ns2:_="" ns3:_="">
    <xsd:import namespace="3e5721d0-46bd-42ad-9b8e-b7314e8e47a4"/>
    <xsd:import namespace="30c5d3db-763e-47de-8b3c-434be35ed0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721d0-46bd-42ad-9b8e-b7314e8e47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c5d3db-763e-47de-8b3c-434be35ed07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BA02E7-2A08-40B5-A887-56AE48B4333B}"/>
</file>

<file path=customXml/itemProps2.xml><?xml version="1.0" encoding="utf-8"?>
<ds:datastoreItem xmlns:ds="http://schemas.openxmlformats.org/officeDocument/2006/customXml" ds:itemID="{B3BFEFEF-23B5-492C-9156-29DDBB849B2F}"/>
</file>

<file path=customXml/itemProps3.xml><?xml version="1.0" encoding="utf-8"?>
<ds:datastoreItem xmlns:ds="http://schemas.openxmlformats.org/officeDocument/2006/customXml" ds:itemID="{756BCA99-CED4-4B25-B212-4FB5595A7D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63</Words>
  <Characters>386</Characters>
  <Application>Microsoft Office Word</Application>
  <DocSecurity>0</DocSecurity>
  <Lines>9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naj shipu</dc:creator>
  <cp:keywords/>
  <dc:description/>
  <cp:lastModifiedBy>Shahnaj shipu</cp:lastModifiedBy>
  <cp:revision>12</cp:revision>
  <dcterms:created xsi:type="dcterms:W3CDTF">2023-11-13T13:18:00Z</dcterms:created>
  <dcterms:modified xsi:type="dcterms:W3CDTF">2023-11-1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2a99d17b16318da9c2c3d03e9476bd0d001f1c538bc1e91bec16ad81678320</vt:lpwstr>
  </property>
  <property fmtid="{D5CDD505-2E9C-101B-9397-08002B2CF9AE}" pid="3" name="ContentTypeId">
    <vt:lpwstr>0x0101000752E87AD2C014438D486E334AC05D66</vt:lpwstr>
  </property>
</Properties>
</file>